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og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ogo received a score of 66.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ogo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ogo received a score of</w:t>
      </w:r>
      <w:r>
        <w:t xml:space="preserve"> </w:t>
      </w:r>
      <w:r>
        <w:rPr>
          <w:b/>
          <w:bCs/>
        </w:rPr>
        <w:t xml:space="preserve">63.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ogo received a score of 77.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ogo received a score of 3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ogo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ogo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ogo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ogo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ogo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ogo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ogo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ogo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ogo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ogo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ogo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ogo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ogo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6, 2011, 2015, 2018,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6, 1998, 2000, 2006, 2010, 2013,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3D619B3-263D-46FB-AA73-5C4F48B7CBCA}"/>
</file>

<file path=customXml/itemProps2.xml><?xml version="1.0" encoding="utf-8"?>
<ds:datastoreItem xmlns:ds="http://schemas.openxmlformats.org/officeDocument/2006/customXml" ds:itemID="{B54336D7-69E2-49A3-8115-D287BCBD0C20}"/>
</file>

<file path=customXml/itemProps3.xml><?xml version="1.0" encoding="utf-8"?>
<ds:datastoreItem xmlns:ds="http://schemas.openxmlformats.org/officeDocument/2006/customXml" ds:itemID="{D141BA33-0B62-4DC4-9BF4-5777CE8DFB88}"/>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51:57Z</dcterms:created>
  <dcterms:modified xsi:type="dcterms:W3CDTF">2024-11-01T12: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ogo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